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t is with great enthusiasm that I submit my application for the Pharmacist position at [Company Name] in Nepal Kathmandu. As a dedicated and skilled pharmacist with [X years] of experience in pharmaceutical care, I am eager to contribute my expertise to an organization that values patient-centered care, community health, and professional excellence. My background in medication management, customer service, and healthcare education aligns closely with the needs of Nepal Kathmandu’s dynamic healthcare landscape. I am confident that my passion for pharmacy and commitment to improving public health make me a strong candidate for this role.</w:t>
      </w:r>
    </w:p>
    <w:p>
      <w:pPr>
        <w:pStyle w:val="BodyText"/>
      </w:pPr>
      <w:r>
        <w:t xml:space="preserve">As a Pharmacist, I have always believed that the profession is not merely about dispensing medications but about building trust, educating patients, and ensuring their well-being. My career has been driven by a desire to bridge the gap between medical knowledge and practical care, particularly in regions where access to quality healthcare can be challenging. In Nepal Kathmandu, where healthcare needs are diverse and rapidly evolving, I see an opportunity to make a meaningful impact. Whether it is counseling patients on medication adherence, collaborating with healthcare providers, or managing pharmacy operations efficiently, I am prepared to bring my skills and dedication to your team.</w:t>
      </w:r>
    </w:p>
    <w:p>
      <w:pPr>
        <w:pStyle w:val="BodyText"/>
      </w:pPr>
      <w:r>
        <w:t xml:space="preserve">My professional journey began with a Bachelor of Pharmacy degree from [University Name], followed by hands-on experience in both retail and clinical pharmacy settings. Over the years, I have honed my ability to analyze prescriptions, identify drug interactions, and provide evidence-based recommendations. In my previous role as a Pharmacist at [Previous Workplace], I was responsible for overseeing inventory management, ensuring compliance with regulatory standards, and delivering personalized counseling to patients. This experience taught me the importance of attention to detail and the need for continuous learning in a field as critical as pharmacy.</w:t>
      </w:r>
    </w:p>
    <w:p>
      <w:pPr>
        <w:pStyle w:val="BodyText"/>
      </w:pPr>
      <w:r>
        <w:t xml:space="preserve">One of my proudest achievements was leading a community outreach program that educated local residents about medication safety and chronic disease management. This initiative not only improved patient outcomes but also strengthened the trust between healthcare providers and the community. In Nepal Kathmandu, where cultural sensitivity and language proficiency are essential for effective communication, I believe my ability to connect with patients from diverse backgrounds will be an asset. I have worked with Nepali-speaking communities in the past, which has allowed me to understand their unique healthcare needs and preferences.</w:t>
      </w:r>
    </w:p>
    <w:p>
      <w:pPr>
        <w:pStyle w:val="BodyText"/>
      </w:pPr>
      <w:r>
        <w:t xml:space="preserve">The role of a Pharmacist in Nepal Kathmandu is especially vital given the region’s growing population and increasing demand for healthcare services. As a Pharmacist, I am acutely aware of the challenges faced by patients, including limited access to specialized care and the need for affordable medication solutions. My goal has always been to provide equitable care while adhering to ethical standards. I have also developed a strong understanding of Nepal’s healthcare regulations and pharmacovigilance practices, which ensures that I can contribute effectively from day one.</w:t>
      </w:r>
    </w:p>
    <w:p>
      <w:pPr>
        <w:pStyle w:val="BodyText"/>
      </w:pPr>
      <w:r>
        <w:t xml:space="preserve">What sets me apart as a Pharmacist is my commitment to lifelong learning and professional growth. I regularly attend workshops and seminars on topics such as drug therapy optimization, patient safety, and emerging trends in pharmacy practice. In Nepal Kathmandu, where the healthcare sector is continuously evolving, staying updated with the latest advancements is crucial. I am also proficient in using pharmacy management software and electronic health records, which allows me to streamline operations and enhance efficiency.</w:t>
      </w:r>
    </w:p>
    <w:p>
      <w:pPr>
        <w:pStyle w:val="BodyText"/>
      </w:pPr>
      <w:r>
        <w:t xml:space="preserve">Working in Nepal Kathmandu has always been a personal aspiration for me. The region’s rich cultural heritage and vibrant communities inspire me to contribute meaningfully to its healthcare system. I have studied the challenges faced by pharmacists in this area, including the need for improved public health education and better coordination between pharmacies and medical practitioners. As a Pharmacist, I am eager to collaborate with local healthcare providers to develop innovative solutions that address these issues. My goal is not only to serve patients but also to empower them with knowledge that fosters long-term health.</w:t>
      </w:r>
    </w:p>
    <w:p>
      <w:pPr>
        <w:pStyle w:val="BodyText"/>
      </w:pPr>
      <w:r>
        <w:t xml:space="preserve">My motivation for pursuing this opportunity at [Company Name] stems from your organization’s reputation for excellence in patient care and community engagement. I am particularly impressed by your commitment to [specific initiative or value of the company, e.g., "expanding access to affordable medications" or "promoting preventive healthcare"]. I believe that my skills and values align perfectly with these objectives, and I am excited about the prospect of contributing to your mission.</w:t>
      </w:r>
    </w:p>
    <w:p>
      <w:pPr>
        <w:pStyle w:val="BodyText"/>
      </w:pPr>
      <w:r>
        <w:t xml:space="preserve">Thank you for considering my application. I would be grateful for the opportunity to discuss how my experience as a Pharmacist can benefit your team in Nepal Kathmandu. Please feel free to contact me at [Your Phone Number] or [Your Email Address] at your earliest convenience. I look forward to the possibility of working together to make a positive impact on the health and well-being of the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41:19Z</dcterms:created>
  <dcterms:modified xsi:type="dcterms:W3CDTF">2026-07-21T13:41:19Z</dcterms:modified>
</cp:coreProperties>
</file>

<file path=docProps/custom.xml><?xml version="1.0" encoding="utf-8"?>
<Properties xmlns="http://schemas.openxmlformats.org/officeDocument/2006/custom-properties" xmlns:vt="http://schemas.openxmlformats.org/officeDocument/2006/docPropsVTypes"/>
</file>